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8597E" w14:textId="132B485A" w:rsidR="009F41AC" w:rsidRPr="00D54F84" w:rsidRDefault="009443A5" w:rsidP="00D54F84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FB05F7" w:rsidRPr="00D54F84">
        <w:rPr>
          <w:b/>
          <w:bCs/>
        </w:rPr>
        <w:t>Food Pantry Wish List</w:t>
      </w:r>
    </w:p>
    <w:p w14:paraId="0C88B33D" w14:textId="6D0E7D4F" w:rsidR="00FB05F7" w:rsidRDefault="00FB05F7" w:rsidP="00FB05F7">
      <w:pPr>
        <w:pStyle w:val="ListParagraph"/>
        <w:numPr>
          <w:ilvl w:val="0"/>
          <w:numId w:val="1"/>
        </w:numPr>
      </w:pPr>
      <w:r>
        <w:t>Canned vegetables</w:t>
      </w:r>
      <w:r w:rsidR="00D54F84">
        <w:t xml:space="preserve"> and fruits</w:t>
      </w:r>
    </w:p>
    <w:p w14:paraId="2EDBDB89" w14:textId="7D2FB902" w:rsidR="00FB05F7" w:rsidRDefault="00FB05F7" w:rsidP="00FB05F7">
      <w:pPr>
        <w:pStyle w:val="ListParagraph"/>
        <w:numPr>
          <w:ilvl w:val="0"/>
          <w:numId w:val="1"/>
        </w:numPr>
      </w:pPr>
      <w:r>
        <w:t>Canned chicken</w:t>
      </w:r>
    </w:p>
    <w:p w14:paraId="2AD98574" w14:textId="649EDB8F" w:rsidR="00FB05F7" w:rsidRDefault="00FB05F7" w:rsidP="00FB05F7">
      <w:pPr>
        <w:pStyle w:val="ListParagraph"/>
        <w:numPr>
          <w:ilvl w:val="0"/>
          <w:numId w:val="1"/>
        </w:numPr>
      </w:pPr>
      <w:r>
        <w:t>Canned tuna</w:t>
      </w:r>
    </w:p>
    <w:p w14:paraId="3D59FC41" w14:textId="78FB5C18" w:rsidR="00FB05F7" w:rsidRDefault="00FB05F7" w:rsidP="00FB05F7">
      <w:pPr>
        <w:pStyle w:val="ListParagraph"/>
        <w:numPr>
          <w:ilvl w:val="0"/>
          <w:numId w:val="1"/>
        </w:numPr>
      </w:pPr>
      <w:r>
        <w:t>Canned soups (particularly hearty meal soups, like Progresso or Campbell’s Chunky)</w:t>
      </w:r>
    </w:p>
    <w:p w14:paraId="5E090020" w14:textId="5EAB76DB" w:rsidR="00FB05F7" w:rsidRDefault="00FB05F7" w:rsidP="00FB05F7">
      <w:pPr>
        <w:pStyle w:val="ListParagraph"/>
        <w:numPr>
          <w:ilvl w:val="0"/>
          <w:numId w:val="1"/>
        </w:numPr>
      </w:pPr>
      <w:r>
        <w:t>Skillet meals (like Hamburger Helper)</w:t>
      </w:r>
    </w:p>
    <w:p w14:paraId="72FBA02C" w14:textId="556A7519" w:rsidR="00FB05F7" w:rsidRDefault="00FB05F7" w:rsidP="00FB05F7">
      <w:pPr>
        <w:pStyle w:val="ListParagraph"/>
        <w:numPr>
          <w:ilvl w:val="0"/>
          <w:numId w:val="1"/>
        </w:numPr>
      </w:pPr>
      <w:r>
        <w:t>Macaroni and cheese</w:t>
      </w:r>
    </w:p>
    <w:p w14:paraId="701B13D9" w14:textId="39D7DBFD" w:rsidR="00FB05F7" w:rsidRDefault="00FB05F7" w:rsidP="00FB05F7">
      <w:pPr>
        <w:pStyle w:val="ListParagraph"/>
        <w:numPr>
          <w:ilvl w:val="0"/>
          <w:numId w:val="1"/>
        </w:numPr>
      </w:pPr>
      <w:r>
        <w:t>Cookies</w:t>
      </w:r>
    </w:p>
    <w:p w14:paraId="618D1EE8" w14:textId="34D291DD" w:rsidR="00FB05F7" w:rsidRDefault="00FB05F7" w:rsidP="00FB05F7">
      <w:pPr>
        <w:pStyle w:val="ListParagraph"/>
        <w:numPr>
          <w:ilvl w:val="0"/>
          <w:numId w:val="1"/>
        </w:numPr>
      </w:pPr>
      <w:r>
        <w:t>Snack crackers (like Cheez-Its and peanut butter sandwich crackers)</w:t>
      </w:r>
    </w:p>
    <w:p w14:paraId="0D32A0DB" w14:textId="5EAB4BA1" w:rsidR="00FE3182" w:rsidRDefault="00FE3182" w:rsidP="00FB05F7">
      <w:pPr>
        <w:pStyle w:val="ListParagraph"/>
        <w:numPr>
          <w:ilvl w:val="0"/>
          <w:numId w:val="1"/>
        </w:numPr>
      </w:pPr>
      <w:r>
        <w:t>Pop-tarts</w:t>
      </w:r>
    </w:p>
    <w:p w14:paraId="7F7ABC51" w14:textId="42EA2830" w:rsidR="00FB05F7" w:rsidRDefault="00FB05F7" w:rsidP="00FB05F7">
      <w:pPr>
        <w:pStyle w:val="ListParagraph"/>
        <w:numPr>
          <w:ilvl w:val="0"/>
          <w:numId w:val="1"/>
        </w:numPr>
      </w:pPr>
      <w:r>
        <w:t>Granola bars</w:t>
      </w:r>
    </w:p>
    <w:p w14:paraId="2C148B1C" w14:textId="0D084512" w:rsidR="00FB05F7" w:rsidRDefault="00FB05F7" w:rsidP="00FB05F7">
      <w:pPr>
        <w:pStyle w:val="ListParagraph"/>
        <w:numPr>
          <w:ilvl w:val="0"/>
          <w:numId w:val="1"/>
        </w:numPr>
      </w:pPr>
      <w:r>
        <w:t>Oatmeal packets</w:t>
      </w:r>
    </w:p>
    <w:p w14:paraId="114E790B" w14:textId="00ADB6AA" w:rsidR="00FB05F7" w:rsidRDefault="00FB05F7" w:rsidP="00FB05F7">
      <w:pPr>
        <w:pStyle w:val="ListParagraph"/>
        <w:numPr>
          <w:ilvl w:val="0"/>
          <w:numId w:val="1"/>
        </w:numPr>
      </w:pPr>
      <w:r>
        <w:t>Peanut butter</w:t>
      </w:r>
    </w:p>
    <w:p w14:paraId="2345525B" w14:textId="5F2A5C64" w:rsidR="00FB05F7" w:rsidRDefault="00FB05F7" w:rsidP="00FB05F7">
      <w:pPr>
        <w:pStyle w:val="ListParagraph"/>
        <w:numPr>
          <w:ilvl w:val="0"/>
          <w:numId w:val="1"/>
        </w:numPr>
      </w:pPr>
      <w:r>
        <w:t>Canned chili</w:t>
      </w:r>
    </w:p>
    <w:p w14:paraId="77275B57" w14:textId="256F4B51" w:rsidR="00FB05F7" w:rsidRDefault="00FB05F7" w:rsidP="00FB05F7">
      <w:pPr>
        <w:pStyle w:val="ListParagraph"/>
        <w:numPr>
          <w:ilvl w:val="0"/>
          <w:numId w:val="1"/>
        </w:numPr>
      </w:pPr>
      <w:r>
        <w:t>Instant mashed potatoes</w:t>
      </w:r>
    </w:p>
    <w:p w14:paraId="0F9C93C4" w14:textId="512885D2" w:rsidR="006775CD" w:rsidRDefault="006775CD" w:rsidP="00FB05F7">
      <w:pPr>
        <w:pStyle w:val="ListParagraph"/>
        <w:numPr>
          <w:ilvl w:val="0"/>
          <w:numId w:val="1"/>
        </w:numPr>
      </w:pPr>
      <w:r>
        <w:t xml:space="preserve">Cake </w:t>
      </w:r>
      <w:proofErr w:type="gramStart"/>
      <w:r>
        <w:t>mix</w:t>
      </w:r>
      <w:proofErr w:type="gramEnd"/>
    </w:p>
    <w:p w14:paraId="2AB26BC0" w14:textId="5E80D475" w:rsidR="00FB05F7" w:rsidRDefault="00FB05F7" w:rsidP="00FB05F7">
      <w:pPr>
        <w:pStyle w:val="ListParagraph"/>
        <w:numPr>
          <w:ilvl w:val="0"/>
          <w:numId w:val="1"/>
        </w:numPr>
      </w:pPr>
      <w:r>
        <w:t>Pasta</w:t>
      </w:r>
    </w:p>
    <w:p w14:paraId="67A3861A" w14:textId="61D757F6" w:rsidR="00D54F84" w:rsidRPr="008B100D" w:rsidRDefault="00FB05F7" w:rsidP="008B100D">
      <w:pPr>
        <w:pStyle w:val="ListParagraph"/>
        <w:numPr>
          <w:ilvl w:val="0"/>
          <w:numId w:val="1"/>
        </w:numPr>
      </w:pPr>
      <w:r>
        <w:t>Pasta sauc</w:t>
      </w:r>
      <w:r w:rsidR="008B100D">
        <w:t>e</w:t>
      </w:r>
    </w:p>
    <w:p w14:paraId="102948E7" w14:textId="637DAEB0" w:rsidR="000F1C26" w:rsidRPr="00D54F84" w:rsidRDefault="000F1C26" w:rsidP="00D54F84">
      <w:pPr>
        <w:jc w:val="center"/>
        <w:rPr>
          <w:b/>
          <w:bCs/>
        </w:rPr>
      </w:pPr>
      <w:r w:rsidRPr="00D54F84">
        <w:rPr>
          <w:b/>
          <w:bCs/>
        </w:rPr>
        <w:t>Personal Hygiene Pantry Wish List</w:t>
      </w:r>
    </w:p>
    <w:p w14:paraId="1ADE77AC" w14:textId="77777777" w:rsidR="000F1C26" w:rsidRDefault="000F1C26" w:rsidP="000F1C26">
      <w:pPr>
        <w:pStyle w:val="ListParagraph"/>
        <w:numPr>
          <w:ilvl w:val="0"/>
          <w:numId w:val="2"/>
        </w:numPr>
      </w:pPr>
      <w:r>
        <w:t>Shampoo</w:t>
      </w:r>
    </w:p>
    <w:p w14:paraId="63A1CC56" w14:textId="77777777" w:rsidR="000F1C26" w:rsidRDefault="000F1C26" w:rsidP="000F1C26">
      <w:pPr>
        <w:pStyle w:val="ListParagraph"/>
        <w:numPr>
          <w:ilvl w:val="0"/>
          <w:numId w:val="2"/>
        </w:numPr>
      </w:pPr>
      <w:r>
        <w:t>Conditioner</w:t>
      </w:r>
    </w:p>
    <w:p w14:paraId="5128EAB0" w14:textId="77777777" w:rsidR="000F1C26" w:rsidRDefault="000F1C26" w:rsidP="000F1C26">
      <w:pPr>
        <w:pStyle w:val="ListParagraph"/>
        <w:numPr>
          <w:ilvl w:val="0"/>
          <w:numId w:val="2"/>
        </w:numPr>
      </w:pPr>
      <w:r>
        <w:t>Body wash</w:t>
      </w:r>
    </w:p>
    <w:p w14:paraId="29C04DE9" w14:textId="77777777" w:rsidR="000F1C26" w:rsidRDefault="000F1C26" w:rsidP="000F1C26">
      <w:pPr>
        <w:pStyle w:val="ListParagraph"/>
        <w:numPr>
          <w:ilvl w:val="0"/>
          <w:numId w:val="2"/>
        </w:numPr>
      </w:pPr>
      <w:r>
        <w:t>Bar soap</w:t>
      </w:r>
    </w:p>
    <w:p w14:paraId="5179B3AB" w14:textId="77777777" w:rsidR="000F1C26" w:rsidRDefault="000F1C26" w:rsidP="000F1C26">
      <w:pPr>
        <w:pStyle w:val="ListParagraph"/>
        <w:numPr>
          <w:ilvl w:val="0"/>
          <w:numId w:val="2"/>
        </w:numPr>
      </w:pPr>
      <w:r>
        <w:t>Lotion</w:t>
      </w:r>
    </w:p>
    <w:p w14:paraId="44EE80A9" w14:textId="77777777" w:rsidR="000F1C26" w:rsidRDefault="000F1C26" w:rsidP="000F1C26">
      <w:pPr>
        <w:pStyle w:val="ListParagraph"/>
        <w:numPr>
          <w:ilvl w:val="0"/>
          <w:numId w:val="2"/>
        </w:numPr>
      </w:pPr>
      <w:r>
        <w:t xml:space="preserve">Deodorant </w:t>
      </w:r>
    </w:p>
    <w:p w14:paraId="0CCAAF8F" w14:textId="77777777" w:rsidR="000F1C26" w:rsidRDefault="000F1C26" w:rsidP="000F1C26">
      <w:pPr>
        <w:pStyle w:val="ListParagraph"/>
        <w:numPr>
          <w:ilvl w:val="0"/>
          <w:numId w:val="2"/>
        </w:numPr>
      </w:pPr>
      <w:r>
        <w:t xml:space="preserve">Toothbrushes </w:t>
      </w:r>
    </w:p>
    <w:p w14:paraId="56BDC475" w14:textId="77777777" w:rsidR="000F1C26" w:rsidRDefault="000F1C26" w:rsidP="000F1C26">
      <w:pPr>
        <w:pStyle w:val="ListParagraph"/>
        <w:numPr>
          <w:ilvl w:val="0"/>
          <w:numId w:val="2"/>
        </w:numPr>
      </w:pPr>
      <w:r>
        <w:t xml:space="preserve">Toothpaste </w:t>
      </w:r>
    </w:p>
    <w:p w14:paraId="4926AF98" w14:textId="77777777" w:rsidR="000F1C26" w:rsidRDefault="000F1C26" w:rsidP="000F1C26">
      <w:pPr>
        <w:pStyle w:val="ListParagraph"/>
        <w:numPr>
          <w:ilvl w:val="0"/>
          <w:numId w:val="2"/>
        </w:numPr>
      </w:pPr>
      <w:r>
        <w:t xml:space="preserve">Kids’ body wash and shampoo </w:t>
      </w:r>
    </w:p>
    <w:p w14:paraId="6C2B340E" w14:textId="77777777" w:rsidR="000F1C26" w:rsidRDefault="000F1C26" w:rsidP="000F1C26">
      <w:pPr>
        <w:pStyle w:val="ListParagraph"/>
        <w:numPr>
          <w:ilvl w:val="0"/>
          <w:numId w:val="2"/>
        </w:numPr>
      </w:pPr>
      <w:r>
        <w:t>Toilet paper</w:t>
      </w:r>
    </w:p>
    <w:p w14:paraId="5078F51F" w14:textId="77777777" w:rsidR="000F1C26" w:rsidRDefault="000F1C26" w:rsidP="000F1C26">
      <w:pPr>
        <w:pStyle w:val="ListParagraph"/>
        <w:numPr>
          <w:ilvl w:val="0"/>
          <w:numId w:val="2"/>
        </w:numPr>
      </w:pPr>
      <w:r>
        <w:t>Kleenex</w:t>
      </w:r>
    </w:p>
    <w:p w14:paraId="4B607FCD" w14:textId="77777777" w:rsidR="000F1C26" w:rsidRDefault="000F1C26" w:rsidP="000F1C26">
      <w:pPr>
        <w:pStyle w:val="ListParagraph"/>
        <w:numPr>
          <w:ilvl w:val="0"/>
          <w:numId w:val="2"/>
        </w:numPr>
      </w:pPr>
      <w:r>
        <w:t>Hand soap</w:t>
      </w:r>
    </w:p>
    <w:p w14:paraId="5013B7A2" w14:textId="77777777" w:rsidR="000F1C26" w:rsidRDefault="000F1C26" w:rsidP="000F1C26">
      <w:pPr>
        <w:pStyle w:val="ListParagraph"/>
        <w:numPr>
          <w:ilvl w:val="0"/>
          <w:numId w:val="2"/>
        </w:numPr>
      </w:pPr>
      <w:r>
        <w:t>Feminine hygiene products (tampons, pads, panty liners)</w:t>
      </w:r>
    </w:p>
    <w:p w14:paraId="7360CB4B" w14:textId="71ACAF62" w:rsidR="000F1C26" w:rsidRDefault="008B100D" w:rsidP="008B100D">
      <w:pPr>
        <w:pStyle w:val="ListParagraph"/>
        <w:numPr>
          <w:ilvl w:val="0"/>
          <w:numId w:val="2"/>
        </w:numPr>
      </w:pPr>
      <w:r>
        <w:t>Razors and shaving cream</w:t>
      </w:r>
    </w:p>
    <w:p w14:paraId="6363FC72" w14:textId="77777777" w:rsidR="000F1C26" w:rsidRDefault="000F1C26" w:rsidP="000F1C26">
      <w:pPr>
        <w:pStyle w:val="ListParagraph"/>
        <w:numPr>
          <w:ilvl w:val="0"/>
          <w:numId w:val="2"/>
        </w:numPr>
      </w:pPr>
      <w:r>
        <w:t>Baby wipes</w:t>
      </w:r>
    </w:p>
    <w:p w14:paraId="4EEFD4B5" w14:textId="6F532D80" w:rsidR="00D54F84" w:rsidRDefault="000F1C26" w:rsidP="00D54F84">
      <w:pPr>
        <w:pStyle w:val="ListParagraph"/>
        <w:numPr>
          <w:ilvl w:val="0"/>
          <w:numId w:val="2"/>
        </w:numPr>
      </w:pPr>
      <w:r>
        <w:t>Baby shampoo, wash, and loti</w:t>
      </w:r>
      <w:r w:rsidR="00D54F84">
        <w:t>on</w:t>
      </w:r>
    </w:p>
    <w:p w14:paraId="566AFB00" w14:textId="77777777" w:rsidR="000F1C26" w:rsidRDefault="000F1C26" w:rsidP="000F1C26"/>
    <w:sectPr w:rsidR="000F1C2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FF40B" w14:textId="77777777" w:rsidR="00B87123" w:rsidRDefault="00B87123" w:rsidP="000F1C26">
      <w:pPr>
        <w:spacing w:after="0" w:line="240" w:lineRule="auto"/>
      </w:pPr>
      <w:r>
        <w:separator/>
      </w:r>
    </w:p>
  </w:endnote>
  <w:endnote w:type="continuationSeparator" w:id="0">
    <w:p w14:paraId="4C140612" w14:textId="77777777" w:rsidR="00B87123" w:rsidRDefault="00B87123" w:rsidP="000F1C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AC588" w14:textId="77777777" w:rsidR="00B87123" w:rsidRDefault="00B87123" w:rsidP="000F1C26">
      <w:pPr>
        <w:spacing w:after="0" w:line="240" w:lineRule="auto"/>
      </w:pPr>
      <w:r>
        <w:separator/>
      </w:r>
    </w:p>
  </w:footnote>
  <w:footnote w:type="continuationSeparator" w:id="0">
    <w:p w14:paraId="73DBD9C9" w14:textId="77777777" w:rsidR="00B87123" w:rsidRDefault="00B87123" w:rsidP="000F1C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5EFE2" w14:textId="73644BE3" w:rsidR="00D54F84" w:rsidRDefault="00D54F84" w:rsidP="00D54F84">
    <w:pPr>
      <w:rPr>
        <w:sz w:val="60"/>
        <w:szCs w:val="60"/>
      </w:rPr>
    </w:pPr>
    <w:r>
      <w:rPr>
        <w:noProof/>
        <w:sz w:val="60"/>
        <w:szCs w:val="6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6E441D" wp14:editId="4437F61C">
              <wp:simplePos x="0" y="0"/>
              <wp:positionH relativeFrom="margin">
                <wp:align>left</wp:align>
              </wp:positionH>
              <wp:positionV relativeFrom="paragraph">
                <wp:posOffset>508305</wp:posOffset>
              </wp:positionV>
              <wp:extent cx="5990722" cy="14234"/>
              <wp:effectExtent l="0" t="0" r="29210" b="2413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0722" cy="14234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BE6D35F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40pt" to="471.7pt,4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" strokecolor="black [3213]" strokeweight="1pt">
              <v:stroke joinstyle="miter"/>
              <w10:wrap anchorx="margin"/>
            </v:line>
          </w:pict>
        </mc:Fallback>
      </mc:AlternateContent>
    </w:r>
    <w:r>
      <w:rPr>
        <w:sz w:val="60"/>
        <w:szCs w:val="60"/>
      </w:rPr>
      <w:t xml:space="preserve">Creating Legacies Inc. </w:t>
    </w:r>
  </w:p>
  <w:p w14:paraId="5CF23D7F" w14:textId="6E53C6A6" w:rsidR="000F1C26" w:rsidRDefault="00D54F84" w:rsidP="00D54F84">
    <w:r w:rsidRPr="00E13EB3">
      <w:t>204 W 5</w:t>
    </w:r>
    <w:r w:rsidRPr="00E13EB3">
      <w:rPr>
        <w:vertAlign w:val="superscript"/>
      </w:rPr>
      <w:t>th</w:t>
    </w:r>
    <w:r w:rsidRPr="00E13EB3">
      <w:t xml:space="preserve"> Street, Pittsburg, KS, 66762 | 620-</w:t>
    </w:r>
    <w:r>
      <w:t xml:space="preserve">670-2256 </w:t>
    </w:r>
    <w:r w:rsidRPr="00E13EB3">
      <w:t>| www.sekcreatinglegacies.</w:t>
    </w:r>
    <w:r>
      <w:t>org</w:t>
    </w:r>
  </w:p>
  <w:p w14:paraId="4229E470" w14:textId="77777777" w:rsidR="000F1C26" w:rsidRDefault="000F1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60C47"/>
    <w:multiLevelType w:val="hybridMultilevel"/>
    <w:tmpl w:val="43847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50032E"/>
    <w:multiLevelType w:val="hybridMultilevel"/>
    <w:tmpl w:val="5F300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jUztTAwsTQxNzNV0lEKTi0uzszPAykwrgUA0e7+/iwAAAA="/>
  </w:docVars>
  <w:rsids>
    <w:rsidRoot w:val="00FB05F7"/>
    <w:rsid w:val="000F1C26"/>
    <w:rsid w:val="005164CF"/>
    <w:rsid w:val="006775CD"/>
    <w:rsid w:val="008B100D"/>
    <w:rsid w:val="009443A5"/>
    <w:rsid w:val="00A6690B"/>
    <w:rsid w:val="00B87123"/>
    <w:rsid w:val="00D54F84"/>
    <w:rsid w:val="00D61D1E"/>
    <w:rsid w:val="00E95274"/>
    <w:rsid w:val="00FB05F7"/>
    <w:rsid w:val="00FE3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48D49F"/>
  <w15:chartTrackingRefBased/>
  <w15:docId w15:val="{CDDD0658-EE36-40ED-AC54-237BAFF4B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5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F1C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1C26"/>
  </w:style>
  <w:style w:type="paragraph" w:styleId="Footer">
    <w:name w:val="footer"/>
    <w:basedOn w:val="Normal"/>
    <w:link w:val="FooterChar"/>
    <w:uiPriority w:val="99"/>
    <w:unhideWhenUsed/>
    <w:rsid w:val="000F1C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1C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6</Words>
  <Characters>608</Characters>
  <Application>Microsoft Office Word</Application>
  <DocSecurity>0</DocSecurity>
  <Lines>5</Lines>
  <Paragraphs>1</Paragraphs>
  <ScaleCrop>false</ScaleCrop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Krause</dc:creator>
  <cp:keywords/>
  <dc:description/>
  <cp:lastModifiedBy>Tiffany Krause</cp:lastModifiedBy>
  <cp:revision>8</cp:revision>
  <cp:lastPrinted>2021-09-29T13:49:00Z</cp:lastPrinted>
  <dcterms:created xsi:type="dcterms:W3CDTF">2020-10-26T17:00:00Z</dcterms:created>
  <dcterms:modified xsi:type="dcterms:W3CDTF">2021-09-29T13:49:00Z</dcterms:modified>
</cp:coreProperties>
</file>